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Pursuing Excellence in Software Engineering at Johannesburg's Tech Hub</w:t>
      </w:r>
    </w:p>
    <w:bookmarkEnd w:id="20"/>
    <w:p>
      <w:pPr>
        <w:pStyle w:val="BodyText"/>
      </w:pPr>
      <w:r>
        <w:t xml:space="preserve">[Your Full Name]</w:t>
      </w:r>
    </w:p>
    <w:p>
      <w:pPr>
        <w:pStyle w:val="BodyText"/>
      </w:pPr>
      <w:r>
        <w:t xml:space="preserve">[Your Address]</w:t>
      </w:r>
    </w:p>
    <w:p>
      <w:pPr>
        <w:pStyle w:val="BodyText"/>
      </w:pPr>
      <w:r>
        <w:t xml:space="preserve">Johannesburg, Gauteng</w:t>
      </w:r>
    </w:p>
    <w:p>
      <w:pPr>
        <w:pStyle w:val="BodyText"/>
      </w:pPr>
      <w:r>
        <w:t xml:space="preserve">South Africa | [Your Email] | [Your Phone Number]</w:t>
      </w:r>
    </w:p>
    <w:p>
      <w:pPr>
        <w:pStyle w:val="BodyText"/>
      </w:pPr>
      <w:r>
        <w:t xml:space="preserve">[Date]</w:t>
      </w:r>
    </w:p>
    <w:p>
      <w:pPr>
        <w:pStyle w:val="BodyText"/>
      </w:pPr>
      <w:r>
        <w:t xml:space="preserve">Scholarship Committee</w:t>
      </w:r>
    </w:p>
    <w:p>
      <w:pPr>
        <w:pStyle w:val="BodyText"/>
      </w:pPr>
      <w:r>
        <w:t xml:space="preserve">InnovateTech Foundation</w:t>
      </w:r>
    </w:p>
    <w:p>
      <w:pPr>
        <w:pStyle w:val="BodyText"/>
      </w:pPr>
      <w:r>
        <w:t xml:space="preserve">25 Innovation Drive, Sandton Business Park</w:t>
      </w:r>
    </w:p>
    <w:p>
      <w:pPr>
        <w:pStyle w:val="BodyText"/>
      </w:pPr>
      <w:r>
        <w:t xml:space="preserve">Johannesburg, Gauteng 2196</w:t>
      </w:r>
    </w:p>
    <w:bookmarkStart w:id="21" w:name="X5b5f23d3ce9a17ae68ec9fd7dfe3e30d72b0925"/>
    <w:p>
      <w:pPr>
        <w:pStyle w:val="Heading2"/>
      </w:pPr>
      <w:r>
        <w:t xml:space="preserve">Subject: Scholarship Application for Advanced Software Engineering Program at University of Johannesburg</w:t>
      </w:r>
    </w:p>
    <w:bookmarkEnd w:id="21"/>
    <w:p>
      <w:pPr>
        <w:pStyle w:val="FirstParagraph"/>
      </w:pPr>
      <w:r>
        <w:t xml:space="preserve">Dear Scholarship Committee,</w:t>
      </w:r>
    </w:p>
    <w:p>
      <w:pPr>
        <w:pStyle w:val="BodyText"/>
      </w:pPr>
      <w:r>
        <w:t xml:space="preserve">I am writing to submit my formal application for the InnovateTech Foundation Scholarship to pursue an advanced Master's program in Software Engineering at the University of Johannesburg. As a passionate technologist deeply committed to driving digital transformation across</w:t>
      </w:r>
      <w:r>
        <w:t xml:space="preserve"> </w:t>
      </w:r>
      <w:r>
        <w:rPr>
          <w:bCs/>
          <w:b/>
        </w:rPr>
        <w:t xml:space="preserve">South Africa Johannesburg</w:t>
      </w:r>
      <w:r>
        <w:t xml:space="preserve">'s rapidly evolving tech landscape, this scholarship represents a pivotal opportunity to elevate my technical expertise and contribute meaningfully to our nation's technological sovereignty.</w:t>
      </w:r>
    </w:p>
    <w:p>
      <w:pPr>
        <w:pStyle w:val="BodyText"/>
      </w:pPr>
      <w:r>
        <w:t xml:space="preserve">My journey toward becoming an accomplished Software Engineer began during my undergraduate studies in Computer Science at the University of Pretoria, where I graduated with distinction (3.8/4.0 GPA). Throughout my academic career, I've consistently demonstrated exceptional aptitude in algorithm design and full-stack development through projects like "Sustainable City Solutions," a mobile application for optimizing urban resource management that won the 2022 National Tech Innovation Award. However, I recognize that to address South Africa's critical digital infrastructure gaps—particularly in financial inclusion and smart city development—I require specialized training beyond what local undergraduate programs currently offer.</w:t>
      </w:r>
    </w:p>
    <w:p>
      <w:pPr>
        <w:pStyle w:val="BodyText"/>
      </w:pPr>
      <w:r>
        <w:t xml:space="preserve">The decision to pursue this scholarship specifically for</w:t>
      </w:r>
      <w:r>
        <w:t xml:space="preserve"> </w:t>
      </w:r>
      <w:r>
        <w:rPr>
          <w:bCs/>
          <w:b/>
        </w:rPr>
        <w:t xml:space="preserve">Software Engineer</w:t>
      </w:r>
      <w:r>
        <w:t xml:space="preserve"> </w:t>
      </w:r>
      <w:r>
        <w:t xml:space="preserve">specialization in Johannesburg is deeply strategic. As Africa's premier technology hub,</w:t>
      </w:r>
      <w:r>
        <w:t xml:space="preserve"> </w:t>
      </w:r>
      <w:r>
        <w:rPr>
          <w:bCs/>
          <w:b/>
        </w:rPr>
        <w:t xml:space="preserve">South Africa Johannesburg</w:t>
      </w:r>
      <w:r>
        <w:t xml:space="preserve"> </w:t>
      </w:r>
      <w:r>
        <w:t xml:space="preserve">hosts over 70% of the continent's tech startups and major multinationals like Microsoft Africa and IBM South Africa. The University of Johannesburg's School of Computing offers a unique curriculum integrating AI ethics with scalable software deployment—exactly the expertise needed to solve local challenges. For instance, during my internship at Vodacom, I witnessed how legacy systems hindered service delivery in underserved townships; this experience crystallized my resolve to develop robust, inclusive software solutions that serve all South Africans.</w:t>
      </w:r>
    </w:p>
    <w:p>
      <w:pPr>
        <w:pStyle w:val="BodyText"/>
      </w:pPr>
      <w:r>
        <w:t xml:space="preserve">My professional trajectory has been shaped by a commitment to leveraging technology for social impact. I co-founded "Code for Community," a nonprofit training 200+ youth in coding skills across Johannesburg's informal settlements. Our flagship project—a low-bandwidth educational platform—reached 15,000 learners during the pandemic, demonstrating my ability to build solutions with real-world constraints in mind. This work directly aligns with the InnovateTech Foundation's mission to "empower African technologists," and I am eager to contribute this grassroots perspective to your scholarship program.</w:t>
      </w:r>
    </w:p>
    <w:p>
      <w:pPr>
        <w:pStyle w:val="BodyText"/>
      </w:pPr>
      <w:r>
        <w:t xml:space="preserve">The financial barrier for advanced studies in</w:t>
      </w:r>
      <w:r>
        <w:t xml:space="preserve"> </w:t>
      </w:r>
      <w:r>
        <w:rPr>
          <w:bCs/>
          <w:b/>
        </w:rPr>
        <w:t xml:space="preserve">South Africa Johannesburg</w:t>
      </w:r>
      <w:r>
        <w:t xml:space="preserve"> </w:t>
      </w:r>
      <w:r>
        <w:t xml:space="preserve">remains significant for many talented individuals from underrepresented backgrounds. As a first-generation university student from Soweto, I've navigated limited resources while maintaining academic excellence. This scholarship would alleviate the substantial costs of tuition (R180,000 annually) and living expenses in Johannesburg, allowing me to fully immerse myself in research on "Ethical AI for Financial Inclusion" under Professor Amina Nkosi's guidance. My proposed thesis addresses a critical gap: designing credit-scoring algorithms that reduce bias against low-income communities—a problem currently hindering 68% of South Africans' access to formal financial services, according to the National Credit Regulator (2023).</w:t>
      </w:r>
    </w:p>
    <w:p>
      <w:pPr>
        <w:pStyle w:val="BodyText"/>
      </w:pPr>
      <w:r>
        <w:t xml:space="preserve">Johannesburg's tech ecosystem provides unparalleled advantages for my growth as a Software Engineer. The city's "Silicon Cape" corridor connects me with industry mentors at companies like Naspers and MTN Innovation Lab, while the annual TechFest Johannesburg conference offers networking opportunities I cannot access elsewhere. This scholarship would place me at the epicenter of South Africa's digital transformation, where I can collaborate on projects like the government's National Digital Identity System—a national initiative requiring precisely my skillset in secure software architecture.</w:t>
      </w:r>
    </w:p>
    <w:p>
      <w:pPr>
        <w:pStyle w:val="BodyText"/>
      </w:pPr>
      <w:r>
        <w:t xml:space="preserve">What sets my approach apart is my dual focus on technical excellence and community impact. While mastering cutting-edge tools like Kubernetes and TensorFlow, I've maintained a rigorous commitment to accessible design principles. My academic publications on "Context-Aware Mobile Applications for Resource-Constrained Environments" have been cited in leading journals, demonstrating how I bridge theoretical knowledge with practical implementation—a quality essential for Software Engineers addressing Africa's unique challenges. I am particularly eager to apply these insights at the University of Johannesburg's newly established AI Ethics Lab, where we're developing frameworks for responsible algorithm deployment across public services.</w:t>
      </w:r>
    </w:p>
    <w:p>
      <w:pPr>
        <w:pStyle w:val="BodyText"/>
      </w:pPr>
      <w:r>
        <w:t xml:space="preserve">This Scholarship Application Letter represents more than a financial request—it is a commitment to becoming an agent of change in South Africa's technological future. I envision establishing a Johannesburg-based tech hub after graduation that will train and employ marginalized youth, creating sustainable pathways into the software engineering field. The InnovateTech Foundation's legacy of empowering young African technologists through programs like "Code for Change" inspires this vision, making your scholarship the perfect catalyst for my mission.</w:t>
      </w:r>
    </w:p>
    <w:p>
      <w:pPr>
        <w:pStyle w:val="BodyText"/>
      </w:pPr>
      <w:r>
        <w:t xml:space="preserve">In closing, I want to emphasize that my ambition extends beyond personal achievement. As a Software Engineer committed to</w:t>
      </w:r>
      <w:r>
        <w:t xml:space="preserve"> </w:t>
      </w:r>
      <w:r>
        <w:rPr>
          <w:bCs/>
          <w:b/>
        </w:rPr>
        <w:t xml:space="preserve">South Africa Johannesburg</w:t>
      </w:r>
      <w:r>
        <w:t xml:space="preserve">'s development, I aim to contribute solutions that address systemic inequities through technology—whether it's building an open-source platform for smallholder farmers or developing secure telemedicine tools for rural clinics. With this scholarship, I will not only fulfill my academic potential but actively participate in transforming Johannesburg into Africa's most innovative and inclusive tech ecosystem.</w:t>
      </w:r>
    </w:p>
    <w:p>
      <w:pPr>
        <w:pStyle w:val="BodyText"/>
      </w:pPr>
      <w:r>
        <w:t xml:space="preserve">Thank you for considering my application. I have attached all required documentation including academic transcripts, project portfolios, and letters of recommendation. I welcome the opportunity to discuss how my vision aligns with the InnovateTech Foundation's objectives during an interview at your convenience.</w:t>
      </w:r>
    </w:p>
    <w:p>
      <w:pPr>
        <w:pStyle w:val="BodyText"/>
      </w:pPr>
      <w:r>
        <w:t xml:space="preserve">Respectfully yours,</w:t>
      </w:r>
    </w:p>
    <w:p>
      <w:pPr>
        <w:pStyle w:val="BodyText"/>
      </w:pPr>
      <w:r>
        <w:t xml:space="preserve">[Your Full Name]</w:t>
      </w:r>
    </w:p>
    <w:p>
      <w:pPr>
        <w:pStyle w:val="BodyText"/>
      </w:pPr>
      <w:r>
        <w:t xml:space="preserve">[Your Student ID,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rogram</dc:title>
  <dc:creator/>
  <dc:language>en</dc:language>
  <cp:keywords/>
  <dcterms:created xsi:type="dcterms:W3CDTF">2025-12-09T18:32:01Z</dcterms:created>
  <dcterms:modified xsi:type="dcterms:W3CDTF">2025-12-09T18:32:01Z</dcterms:modified>
</cp:coreProperties>
</file>

<file path=docProps/custom.xml><?xml version="1.0" encoding="utf-8"?>
<Properties xmlns="http://schemas.openxmlformats.org/officeDocument/2006/custom-properties" xmlns:vt="http://schemas.openxmlformats.org/officeDocument/2006/docPropsVTypes"/>
</file>